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CAB2B8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</w:p>
    <w:p w14:paraId="41373F85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>PROGRAM-5:  adding features to a graph class.</w:t>
      </w:r>
    </w:p>
    <w:p w14:paraId="514CFDB0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>DUE:  Sunday, May 5 by 11:59PM</w:t>
      </w:r>
    </w:p>
    <w:p w14:paraId="3A3E7C6A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NO LATE SUBMISSIONS WILL BE ACCEPTED FOR THIS ASSIGNMENT.</w:t>
      </w:r>
    </w:p>
    <w:p w14:paraId="6B95DC97" w14:textId="1DC0210B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DELIVERABLE:  just modified source file 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Graph.h</w:t>
      </w:r>
      <w:proofErr w:type="spellEnd"/>
    </w:p>
    <w:p w14:paraId="6F3C6E1C" w14:textId="67B532E4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>---------------------------------------------------------------</w:t>
      </w:r>
      <w:r>
        <w:rPr>
          <w:rFonts w:ascii="Times New Roman" w:hAnsi="Times New Roman" w:cs="Times New Roman"/>
          <w:sz w:val="24"/>
          <w:szCs w:val="24"/>
        </w:rPr>
        <w:t>-----------------------------------------------</w:t>
      </w:r>
      <w:r w:rsidRPr="003507D3">
        <w:rPr>
          <w:rFonts w:ascii="Times New Roman" w:hAnsi="Times New Roman" w:cs="Times New Roman"/>
          <w:sz w:val="24"/>
          <w:szCs w:val="24"/>
        </w:rPr>
        <w:t>-------</w:t>
      </w:r>
    </w:p>
    <w:p w14:paraId="02214BA1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BACKGROUND:  You are given a graph class (in the file 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Graph.h</w:t>
      </w:r>
      <w:proofErr w:type="spellEnd"/>
      <w:r w:rsidRPr="003507D3">
        <w:rPr>
          <w:rFonts w:ascii="Times New Roman" w:hAnsi="Times New Roman" w:cs="Times New Roman"/>
          <w:sz w:val="24"/>
          <w:szCs w:val="24"/>
        </w:rPr>
        <w:t xml:space="preserve">).  </w:t>
      </w:r>
    </w:p>
    <w:p w14:paraId="525F04E0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Many graph operations in the graph class express </w:t>
      </w:r>
      <w:proofErr w:type="gramStart"/>
      <w:r w:rsidRPr="003507D3">
        <w:rPr>
          <w:rFonts w:ascii="Times New Roman" w:hAnsi="Times New Roman" w:cs="Times New Roman"/>
          <w:sz w:val="24"/>
          <w:szCs w:val="24"/>
        </w:rPr>
        <w:t>their</w:t>
      </w:r>
      <w:proofErr w:type="gramEnd"/>
    </w:p>
    <w:p w14:paraId="224AF7B8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results via "labels" assigned to the vertices.  There is a 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vertex_label</w:t>
      </w:r>
      <w:proofErr w:type="spellEnd"/>
    </w:p>
    <w:p w14:paraId="310E1F5E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struct specified in 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Graph.h</w:t>
      </w:r>
      <w:proofErr w:type="spellEnd"/>
      <w:r w:rsidRPr="003507D3">
        <w:rPr>
          <w:rFonts w:ascii="Times New Roman" w:hAnsi="Times New Roman" w:cs="Times New Roman"/>
          <w:sz w:val="24"/>
          <w:szCs w:val="24"/>
        </w:rPr>
        <w:t xml:space="preserve"> which includes the various labels that can</w:t>
      </w:r>
    </w:p>
    <w:p w14:paraId="05D6249B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be assigned to a vertex (e.g., distance, predecessors, etc.)  </w:t>
      </w:r>
    </w:p>
    <w:p w14:paraId="0346FE6B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</w:p>
    <w:p w14:paraId="559AF383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A particular algorithm like 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bfs</w:t>
      </w:r>
      <w:proofErr w:type="spellEnd"/>
      <w:r w:rsidRPr="003507D3">
        <w:rPr>
          <w:rFonts w:ascii="Times New Roman" w:hAnsi="Times New Roman" w:cs="Times New Roman"/>
          <w:sz w:val="24"/>
          <w:szCs w:val="24"/>
        </w:rPr>
        <w:t xml:space="preserve"> may populate a vector of such labels. The</w:t>
      </w:r>
    </w:p>
    <w:p w14:paraId="347CBB9D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vector is indexed by vertex ID.  We sometimes call such a vector a</w:t>
      </w:r>
    </w:p>
    <w:p w14:paraId="30364A68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"report."  From such reports we can do things like extract paths, etc.</w:t>
      </w:r>
    </w:p>
    <w:p w14:paraId="2DD13F7D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</w:p>
    <w:p w14:paraId="4F7D71BB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All of the operations except 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bfs</w:t>
      </w:r>
      <w:proofErr w:type="spellEnd"/>
      <w:r w:rsidRPr="003507D3">
        <w:rPr>
          <w:rFonts w:ascii="Times New Roman" w:hAnsi="Times New Roman" w:cs="Times New Roman"/>
          <w:sz w:val="24"/>
          <w:szCs w:val="24"/>
        </w:rPr>
        <w:t xml:space="preserve"> (and 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dfs</w:t>
      </w:r>
      <w:proofErr w:type="spellEnd"/>
      <w:r w:rsidRPr="003507D3">
        <w:rPr>
          <w:rFonts w:ascii="Times New Roman" w:hAnsi="Times New Roman" w:cs="Times New Roman"/>
          <w:sz w:val="24"/>
          <w:szCs w:val="24"/>
        </w:rPr>
        <w:t xml:space="preserve"> which you do not need to touch)</w:t>
      </w:r>
    </w:p>
    <w:p w14:paraId="1A80EC2D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operate on DAGs.</w:t>
      </w:r>
    </w:p>
    <w:p w14:paraId="67635335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Some Vocabulary:</w:t>
      </w:r>
    </w:p>
    <w:p w14:paraId="79928B64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In a DAG G:</w:t>
      </w:r>
    </w:p>
    <w:p w14:paraId="7503067E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inputs:  subset of vertices with INDEGREE ZERO</w:t>
      </w:r>
    </w:p>
    <w:p w14:paraId="6A697DB2" w14:textId="07E0291D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outputs: subset of vertices with OUTDEGREE ZERO</w:t>
      </w:r>
    </w:p>
    <w:p w14:paraId="6C081484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input-path: a path in G STARTING AT AN INPUT VERTEX</w:t>
      </w:r>
    </w:p>
    <w:p w14:paraId="0D07F9A7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  (and ending at any vertex).</w:t>
      </w:r>
    </w:p>
    <w:p w14:paraId="76077549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output-path: a path in G starting at any vertex and</w:t>
      </w:r>
    </w:p>
    <w:p w14:paraId="172B564D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  ENDING AT AN OUTPUT VERTEX.</w:t>
      </w:r>
    </w:p>
    <w:p w14:paraId="6744E803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input-output-path (or 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io</w:t>
      </w:r>
      <w:proofErr w:type="spellEnd"/>
      <w:r w:rsidRPr="003507D3">
        <w:rPr>
          <w:rFonts w:ascii="Times New Roman" w:hAnsi="Times New Roman" w:cs="Times New Roman"/>
          <w:sz w:val="24"/>
          <w:szCs w:val="24"/>
        </w:rPr>
        <w:t>-path): a path STARTING AT AN INPUT</w:t>
      </w:r>
    </w:p>
    <w:p w14:paraId="7A85FCE1" w14:textId="4F995E7E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  VERTEX _AND_ ENDING AT AN OUTPUT VERTEX.</w:t>
      </w:r>
    </w:p>
    <w:p w14:paraId="0D4FFDC4" w14:textId="19BF0116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lastRenderedPageBreak/>
        <w:t>---------------------------------------------------------------------------------------------------------------------</w:t>
      </w:r>
    </w:p>
    <w:p w14:paraId="7D27FA14" w14:textId="13B5082D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>INSTRUCTIONS</w:t>
      </w:r>
    </w:p>
    <w:p w14:paraId="01B1D033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In the source file 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Pr="003507D3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Graph.h</w:t>
      </w:r>
      <w:proofErr w:type="spellEnd"/>
      <w:r w:rsidRPr="003507D3">
        <w:rPr>
          <w:rFonts w:ascii="Times New Roman" w:hAnsi="Times New Roman" w:cs="Times New Roman"/>
          <w:sz w:val="24"/>
          <w:szCs w:val="24"/>
        </w:rPr>
        <w:t xml:space="preserve"> you will find a graph class with a bunch of </w:t>
      </w:r>
    </w:p>
    <w:p w14:paraId="1D8CDC9E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functions already implemented (building the graph, 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dfs</w:t>
      </w:r>
      <w:proofErr w:type="spellEnd"/>
      <w:r w:rsidRPr="003507D3">
        <w:rPr>
          <w:rFonts w:ascii="Times New Roman" w:hAnsi="Times New Roman" w:cs="Times New Roman"/>
          <w:sz w:val="24"/>
          <w:szCs w:val="24"/>
        </w:rPr>
        <w:t>,</w:t>
      </w:r>
    </w:p>
    <w:p w14:paraId="3FF853B2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bfs</w:t>
      </w:r>
      <w:proofErr w:type="spellEnd"/>
      <w:r w:rsidRPr="003507D3">
        <w:rPr>
          <w:rFonts w:ascii="Times New Roman" w:hAnsi="Times New Roman" w:cs="Times New Roman"/>
          <w:sz w:val="24"/>
          <w:szCs w:val="24"/>
        </w:rPr>
        <w:t>, topo-sort...) and also a number of "stubs" for functions which you</w:t>
      </w:r>
    </w:p>
    <w:p w14:paraId="52246518" w14:textId="6E3E4C1A" w:rsid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are to complete.  </w:t>
      </w:r>
    </w:p>
    <w:p w14:paraId="66FA8338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</w:p>
    <w:p w14:paraId="59473ADC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GETTING FAMILILAR WITH THE CODE:  Browse the 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Graph.h</w:t>
      </w:r>
      <w:proofErr w:type="spellEnd"/>
      <w:r w:rsidRPr="003507D3">
        <w:rPr>
          <w:rFonts w:ascii="Times New Roman" w:hAnsi="Times New Roman" w:cs="Times New Roman"/>
          <w:sz w:val="24"/>
          <w:szCs w:val="24"/>
        </w:rPr>
        <w:t xml:space="preserve"> file to gain an</w:t>
      </w:r>
    </w:p>
    <w:p w14:paraId="1CA9EE67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understanding of how a graph instance is organized.  Start with the</w:t>
      </w:r>
    </w:p>
    <w:p w14:paraId="3E2BAF26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comments starting around line 40.  Draw some diagrams so you understand</w:t>
      </w:r>
    </w:p>
    <w:p w14:paraId="517C8333" w14:textId="1FF39BF9" w:rsidR="003507D3" w:rsidRDefault="003507D3" w:rsidP="003507D3">
      <w:pPr>
        <w:ind w:firstLine="240"/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>how a graph instance represents a particular graph.</w:t>
      </w:r>
    </w:p>
    <w:p w14:paraId="77700819" w14:textId="77777777" w:rsidR="003507D3" w:rsidRPr="003507D3" w:rsidRDefault="003507D3" w:rsidP="003507D3">
      <w:pPr>
        <w:ind w:firstLine="240"/>
        <w:rPr>
          <w:rFonts w:ascii="Times New Roman" w:hAnsi="Times New Roman" w:cs="Times New Roman"/>
          <w:sz w:val="24"/>
          <w:szCs w:val="24"/>
        </w:rPr>
      </w:pPr>
    </w:p>
    <w:p w14:paraId="30C22C4C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WARMUP "LAB":  follow the instructions in 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Pr="003507D3">
        <w:rPr>
          <w:rFonts w:ascii="Times New Roman" w:hAnsi="Times New Roman" w:cs="Times New Roman"/>
          <w:sz w:val="24"/>
          <w:szCs w:val="24"/>
        </w:rPr>
        <w:t xml:space="preserve">/WARMUP-LAB.txt to help get </w:t>
      </w:r>
    </w:p>
    <w:p w14:paraId="242A2140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more familiar with some fundamental algorithms and interpreting </w:t>
      </w:r>
      <w:proofErr w:type="gramStart"/>
      <w:r w:rsidRPr="003507D3">
        <w:rPr>
          <w:rFonts w:ascii="Times New Roman" w:hAnsi="Times New Roman" w:cs="Times New Roman"/>
          <w:sz w:val="24"/>
          <w:szCs w:val="24"/>
        </w:rPr>
        <w:t>their</w:t>
      </w:r>
      <w:proofErr w:type="gramEnd"/>
    </w:p>
    <w:p w14:paraId="7F4A4C38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results.</w:t>
      </w:r>
    </w:p>
    <w:p w14:paraId="605AF47B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</w:p>
    <w:p w14:paraId="1C620181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YOUR JOB FOR THIS ASSIGNMENT:  Now that you are warmed up, your task for</w:t>
      </w:r>
    </w:p>
    <w:p w14:paraId="76E07E23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this assignment is to implement each new feature/function marked with "TODO"</w:t>
      </w:r>
    </w:p>
    <w:p w14:paraId="1D540179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in 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Graph.h</w:t>
      </w:r>
      <w:proofErr w:type="spellEnd"/>
    </w:p>
    <w:p w14:paraId="3AC94311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Each TODO item has a banner comment explaining the requirements.</w:t>
      </w:r>
    </w:p>
    <w:p w14:paraId="561EC149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Below is a short summary of the TODO items (see 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Graph.h</w:t>
      </w:r>
      <w:proofErr w:type="spellEnd"/>
      <w:r w:rsidRPr="003507D3">
        <w:rPr>
          <w:rFonts w:ascii="Times New Roman" w:hAnsi="Times New Roman" w:cs="Times New Roman"/>
          <w:sz w:val="24"/>
          <w:szCs w:val="24"/>
        </w:rPr>
        <w:t xml:space="preserve"> for </w:t>
      </w:r>
    </w:p>
    <w:p w14:paraId="74E9ECC0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details).</w:t>
      </w:r>
    </w:p>
    <w:p w14:paraId="4D2C7CC8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</w:p>
    <w:p w14:paraId="7F9254B2" w14:textId="77777777" w:rsid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3B4F37A7" w14:textId="77777777" w:rsid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</w:p>
    <w:p w14:paraId="2C7FC0F2" w14:textId="77777777" w:rsid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</w:p>
    <w:p w14:paraId="42A2DD3B" w14:textId="77777777" w:rsid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</w:p>
    <w:p w14:paraId="1D807302" w14:textId="77777777" w:rsid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</w:p>
    <w:p w14:paraId="3EBBE863" w14:textId="63C8D1FD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lastRenderedPageBreak/>
        <w:t xml:space="preserve"> TODO 1 (10 points):  Modifying BFS so that the NUMBER OF SHORTEST PATHS to each</w:t>
      </w:r>
    </w:p>
    <w:p w14:paraId="49CEEEBD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vertex is recorded.  Recall that in BFS path length is simply </w:t>
      </w:r>
    </w:p>
    <w:p w14:paraId="22A99B29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measured by number of edges.</w:t>
      </w:r>
    </w:p>
    <w:p w14:paraId="4D6B7D5E" w14:textId="77777777" w:rsid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</w:p>
    <w:p w14:paraId="50891A17" w14:textId="6C171AC9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TODO 2 (20 points):  Path extraction (function: 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extract_path</w:t>
      </w:r>
      <w:proofErr w:type="spellEnd"/>
      <w:r w:rsidRPr="003507D3">
        <w:rPr>
          <w:rFonts w:ascii="Times New Roman" w:hAnsi="Times New Roman" w:cs="Times New Roman"/>
          <w:sz w:val="24"/>
          <w:szCs w:val="24"/>
        </w:rPr>
        <w:t>).</w:t>
      </w:r>
    </w:p>
    <w:p w14:paraId="36BAB43B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When an algorithm like BFS or DFS (or the critical paths function </w:t>
      </w:r>
    </w:p>
    <w:p w14:paraId="33A1070A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below) is run, the actual paths explored/discovered are encoded </w:t>
      </w:r>
    </w:p>
    <w:p w14:paraId="4397C8AC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using "predecessor" information.  Given the predecessor info, </w:t>
      </w:r>
    </w:p>
    <w:p w14:paraId="30FA579C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you will reconstruct paths (see comments for details).</w:t>
      </w:r>
    </w:p>
    <w:p w14:paraId="0EFFCF72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</w:p>
    <w:p w14:paraId="06C5FEBE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Advice:  you might attempt 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extract_path</w:t>
      </w:r>
      <w:proofErr w:type="spellEnd"/>
      <w:r w:rsidRPr="003507D3">
        <w:rPr>
          <w:rFonts w:ascii="Times New Roman" w:hAnsi="Times New Roman" w:cs="Times New Roman"/>
          <w:sz w:val="24"/>
          <w:szCs w:val="24"/>
        </w:rPr>
        <w:t xml:space="preserve"> first.</w:t>
      </w:r>
    </w:p>
    <w:p w14:paraId="74CA6695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</w:p>
    <w:p w14:paraId="13CE5EBD" w14:textId="2FB54BCD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TODO 3 (30 points):  implement function 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dag_critical_paths</w:t>
      </w:r>
      <w:proofErr w:type="spellEnd"/>
      <w:r w:rsidRPr="003507D3">
        <w:rPr>
          <w:rFonts w:ascii="Times New Roman" w:hAnsi="Times New Roman" w:cs="Times New Roman"/>
          <w:sz w:val="24"/>
          <w:szCs w:val="24"/>
        </w:rPr>
        <w:t>.  This</w:t>
      </w:r>
    </w:p>
    <w:p w14:paraId="6F152ED5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function takes a DAG and labels each vertex with the length of the</w:t>
      </w:r>
    </w:p>
    <w:p w14:paraId="1AB287BC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LONGEST input path ("critical-paths" measured by sum of edge</w:t>
      </w:r>
    </w:p>
    <w:p w14:paraId="4E0DEF91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weights) ending at that vertex.  It also encodes the paths </w:t>
      </w:r>
    </w:p>
    <w:p w14:paraId="07AC7754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themselves using the predecessor values (and the paths can be </w:t>
      </w:r>
    </w:p>
    <w:p w14:paraId="7E6A8955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extracted using TODO 2 above.)</w:t>
      </w:r>
    </w:p>
    <w:p w14:paraId="58238E71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</w:p>
    <w:p w14:paraId="671C7BF6" w14:textId="5929CA58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TODO 4 (30 points):  Implement function 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dag_num_paths</w:t>
      </w:r>
      <w:proofErr w:type="spellEnd"/>
      <w:r w:rsidRPr="003507D3">
        <w:rPr>
          <w:rFonts w:ascii="Times New Roman" w:hAnsi="Times New Roman" w:cs="Times New Roman"/>
          <w:sz w:val="24"/>
          <w:szCs w:val="24"/>
        </w:rPr>
        <w:t xml:space="preserve">.  This function </w:t>
      </w:r>
    </w:p>
    <w:p w14:paraId="4ACC7052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labels each vertex with the number of input-to-output paths </w:t>
      </w:r>
    </w:p>
    <w:p w14:paraId="1FFDDF78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which include that vertex.  This function does not encode</w:t>
      </w:r>
    </w:p>
    <w:p w14:paraId="6972C4B9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any particular paths.  It simply records the number of such paths.</w:t>
      </w:r>
    </w:p>
    <w:p w14:paraId="72F1EE02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See source code for details.</w:t>
      </w:r>
    </w:p>
    <w:p w14:paraId="4644A5C8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98C897" w14:textId="334467C3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TODO 5 (30 points):  Implement function 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valid_topo_order</w:t>
      </w:r>
      <w:proofErr w:type="spellEnd"/>
      <w:r w:rsidRPr="003507D3">
        <w:rPr>
          <w:rFonts w:ascii="Times New Roman" w:hAnsi="Times New Roman" w:cs="Times New Roman"/>
          <w:sz w:val="24"/>
          <w:szCs w:val="24"/>
        </w:rPr>
        <w:t>.  This</w:t>
      </w:r>
    </w:p>
    <w:p w14:paraId="4A542804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function takes a vertex ordering and determines if it is </w:t>
      </w:r>
    </w:p>
    <w:p w14:paraId="198FEF28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</w:t>
      </w:r>
      <w:proofErr w:type="gramStart"/>
      <w:r w:rsidRPr="003507D3">
        <w:rPr>
          <w:rFonts w:ascii="Times New Roman" w:hAnsi="Times New Roman" w:cs="Times New Roman"/>
          <w:sz w:val="24"/>
          <w:szCs w:val="24"/>
        </w:rPr>
        <w:t>indeed</w:t>
      </w:r>
      <w:proofErr w:type="gramEnd"/>
      <w:r w:rsidRPr="003507D3">
        <w:rPr>
          <w:rFonts w:ascii="Times New Roman" w:hAnsi="Times New Roman" w:cs="Times New Roman"/>
          <w:sz w:val="24"/>
          <w:szCs w:val="24"/>
        </w:rPr>
        <w:t xml:space="preserve"> a valid topological ordering of the given graph.</w:t>
      </w:r>
    </w:p>
    <w:p w14:paraId="41D692DE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lastRenderedPageBreak/>
        <w:t xml:space="preserve">             (If graph is not even a DAG, the function will return false).</w:t>
      </w:r>
    </w:p>
    <w:p w14:paraId="5FCD3779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See source code for details.</w:t>
      </w:r>
    </w:p>
    <w:p w14:paraId="5ED5FB37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</w:p>
    <w:p w14:paraId="52135A26" w14:textId="624D7CDA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3507D3">
        <w:rPr>
          <w:rFonts w:ascii="Times New Roman" w:hAnsi="Times New Roman" w:cs="Times New Roman"/>
          <w:sz w:val="24"/>
          <w:szCs w:val="24"/>
        </w:rPr>
        <w:t xml:space="preserve">TODO 6 (30 points):  Implement function </w:t>
      </w:r>
      <w:proofErr w:type="spellStart"/>
      <w:r w:rsidRPr="003507D3">
        <w:rPr>
          <w:rFonts w:ascii="Times New Roman" w:hAnsi="Times New Roman" w:cs="Times New Roman"/>
          <w:sz w:val="24"/>
          <w:szCs w:val="24"/>
        </w:rPr>
        <w:t>enum_paths</w:t>
      </w:r>
      <w:proofErr w:type="spellEnd"/>
      <w:r w:rsidRPr="003507D3">
        <w:rPr>
          <w:rFonts w:ascii="Times New Roman" w:hAnsi="Times New Roman" w:cs="Times New Roman"/>
          <w:sz w:val="24"/>
          <w:szCs w:val="24"/>
        </w:rPr>
        <w:t>.  This function</w:t>
      </w:r>
    </w:p>
    <w:p w14:paraId="4B765698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takes a vertex and constructs ALL input-paths ending at that </w:t>
      </w:r>
    </w:p>
    <w:p w14:paraId="15E4E98D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vertex.  The paths are represented as strings; a vector of</w:t>
      </w:r>
    </w:p>
    <w:p w14:paraId="09E08205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             strings </w:t>
      </w:r>
      <w:proofErr w:type="gramStart"/>
      <w:r w:rsidRPr="003507D3">
        <w:rPr>
          <w:rFonts w:ascii="Times New Roman" w:hAnsi="Times New Roman" w:cs="Times New Roman"/>
          <w:sz w:val="24"/>
          <w:szCs w:val="24"/>
        </w:rPr>
        <w:t>is</w:t>
      </w:r>
      <w:proofErr w:type="gramEnd"/>
      <w:r w:rsidRPr="003507D3">
        <w:rPr>
          <w:rFonts w:ascii="Times New Roman" w:hAnsi="Times New Roman" w:cs="Times New Roman"/>
          <w:sz w:val="24"/>
          <w:szCs w:val="24"/>
        </w:rPr>
        <w:t xml:space="preserve"> populated with the paths.</w:t>
      </w:r>
    </w:p>
    <w:p w14:paraId="04E8AB59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</w:p>
    <w:p w14:paraId="6D022B47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</w:p>
    <w:p w14:paraId="07433A9B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 xml:space="preserve">The above items total 150 points.  In addition, submissions receive up to </w:t>
      </w:r>
    </w:p>
    <w:p w14:paraId="392C10DE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>50 points for "honest effort" (i.e., there was clear effort put into the</w:t>
      </w:r>
    </w:p>
    <w:p w14:paraId="6A8FF634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>assignment even if the result does not work completely).</w:t>
      </w:r>
    </w:p>
    <w:p w14:paraId="2FE515C3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</w:p>
    <w:p w14:paraId="0280B0C3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>Note:  "honest effort" and "turned in _something_" are not the same thing!</w:t>
      </w:r>
    </w:p>
    <w:p w14:paraId="1E09D0EE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</w:p>
    <w:p w14:paraId="79A0F4C1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>Total Points Possible:  200</w:t>
      </w:r>
    </w:p>
    <w:p w14:paraId="2EDA8D18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</w:p>
    <w:p w14:paraId="1163AAA9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>General suggestion:  use programs bfs.cpp, dfs.cpp, topo.cpp and epaths.cpp as</w:t>
      </w:r>
    </w:p>
    <w:p w14:paraId="3796E02C" w14:textId="77777777" w:rsidR="003507D3" w:rsidRPr="003507D3" w:rsidRDefault="003507D3" w:rsidP="003507D3">
      <w:pPr>
        <w:rPr>
          <w:rFonts w:ascii="Times New Roman" w:hAnsi="Times New Roman" w:cs="Times New Roman"/>
          <w:sz w:val="24"/>
          <w:szCs w:val="24"/>
        </w:rPr>
      </w:pPr>
      <w:r w:rsidRPr="003507D3">
        <w:rPr>
          <w:rFonts w:ascii="Times New Roman" w:hAnsi="Times New Roman" w:cs="Times New Roman"/>
          <w:sz w:val="24"/>
          <w:szCs w:val="24"/>
        </w:rPr>
        <w:t>models for additional programs to test your additional features.</w:t>
      </w:r>
    </w:p>
    <w:p w14:paraId="5A53EC31" w14:textId="77777777" w:rsidR="00110B78" w:rsidRPr="003507D3" w:rsidRDefault="00110B78">
      <w:pPr>
        <w:rPr>
          <w:rFonts w:ascii="Times New Roman" w:hAnsi="Times New Roman" w:cs="Times New Roman"/>
          <w:sz w:val="24"/>
          <w:szCs w:val="24"/>
        </w:rPr>
      </w:pPr>
    </w:p>
    <w:sectPr w:rsidR="00110B78" w:rsidRPr="003507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9DC902" w14:textId="77777777" w:rsidR="00436502" w:rsidRDefault="00436502" w:rsidP="003507D3">
      <w:pPr>
        <w:spacing w:after="0" w:line="240" w:lineRule="auto"/>
      </w:pPr>
      <w:r>
        <w:separator/>
      </w:r>
    </w:p>
  </w:endnote>
  <w:endnote w:type="continuationSeparator" w:id="0">
    <w:p w14:paraId="5AD1F475" w14:textId="77777777" w:rsidR="00436502" w:rsidRDefault="00436502" w:rsidP="003507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67C086" w14:textId="77777777" w:rsidR="00436502" w:rsidRDefault="00436502" w:rsidP="003507D3">
      <w:pPr>
        <w:spacing w:after="0" w:line="240" w:lineRule="auto"/>
      </w:pPr>
      <w:r>
        <w:separator/>
      </w:r>
    </w:p>
  </w:footnote>
  <w:footnote w:type="continuationSeparator" w:id="0">
    <w:p w14:paraId="0D1C3969" w14:textId="77777777" w:rsidR="00436502" w:rsidRDefault="00436502" w:rsidP="003507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MDOyMDY2Mzc1tDBW0lEKTi0uzszPAykwrAUAIwR6OSwAAAA="/>
  </w:docVars>
  <w:rsids>
    <w:rsidRoot w:val="003507D3"/>
    <w:rsid w:val="00110B78"/>
    <w:rsid w:val="003507D3"/>
    <w:rsid w:val="00436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9B649"/>
  <w15:chartTrackingRefBased/>
  <w15:docId w15:val="{8A6D8F9D-90EB-4BB0-87F9-F51D8D8F0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07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07D3"/>
  </w:style>
  <w:style w:type="paragraph" w:styleId="Footer">
    <w:name w:val="footer"/>
    <w:basedOn w:val="Normal"/>
    <w:link w:val="FooterChar"/>
    <w:uiPriority w:val="99"/>
    <w:unhideWhenUsed/>
    <w:rsid w:val="003507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07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49</Words>
  <Characters>4275</Characters>
  <Application>Microsoft Office Word</Application>
  <DocSecurity>0</DocSecurity>
  <Lines>35</Lines>
  <Paragraphs>10</Paragraphs>
  <ScaleCrop>false</ScaleCrop>
  <Company/>
  <LinksUpToDate>false</LinksUpToDate>
  <CharactersWithSpaces>5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guo</dc:creator>
  <cp:keywords/>
  <dc:description/>
  <cp:lastModifiedBy>jeff guo</cp:lastModifiedBy>
  <cp:revision>1</cp:revision>
  <dcterms:created xsi:type="dcterms:W3CDTF">2019-05-01T17:44:00Z</dcterms:created>
  <dcterms:modified xsi:type="dcterms:W3CDTF">2019-05-01T17:47:00Z</dcterms:modified>
</cp:coreProperties>
</file>